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D11389" w14:textId="2CE359E1" w:rsidR="00517985" w:rsidRPr="00A433DA" w:rsidRDefault="00517985" w:rsidP="00517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433DA">
        <w:rPr>
          <w:rFonts w:ascii="Arial" w:eastAsiaTheme="minorHAnsi" w:hAnsi="Arial" w:cs="Arial"/>
          <w:noProof/>
          <w:sz w:val="22"/>
          <w:szCs w:val="22"/>
          <w:lang w:val="en-US" w:eastAsia="ko-KR"/>
        </w:rPr>
        <w:drawing>
          <wp:inline distT="0" distB="0" distL="0" distR="0" wp14:anchorId="09E31908" wp14:editId="28FBCA68">
            <wp:extent cx="1498600" cy="3937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433DA">
        <w:rPr>
          <w:rStyle w:val="normaltextrun"/>
          <w:rFonts w:ascii="Calibri" w:hAnsi="Calibri" w:cs="Calibri"/>
          <w:sz w:val="22"/>
          <w:szCs w:val="22"/>
        </w:rPr>
        <w:t> </w:t>
      </w:r>
      <w:r w:rsidRPr="00A433DA">
        <w:rPr>
          <w:rStyle w:val="eop"/>
          <w:rFonts w:ascii="Calibri" w:hAnsi="Calibri" w:cs="Calibri"/>
          <w:sz w:val="22"/>
          <w:szCs w:val="22"/>
        </w:rPr>
        <w:t> </w:t>
      </w:r>
    </w:p>
    <w:p w14:paraId="2A324C13" w14:textId="77777777" w:rsidR="00331428" w:rsidRPr="00A433DA" w:rsidRDefault="00331428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</w:p>
    <w:p w14:paraId="598645F5" w14:textId="58DCE252" w:rsidR="00517985" w:rsidRPr="00A433DA" w:rsidRDefault="00517985" w:rsidP="006B6EC1">
      <w:pPr>
        <w:spacing w:line="240" w:lineRule="auto"/>
      </w:pPr>
    </w:p>
    <w:p w14:paraId="0153BA1D" w14:textId="6067AE43" w:rsidR="2130E1FA" w:rsidRPr="00D619E4" w:rsidRDefault="2130E1FA" w:rsidP="00D30593">
      <w:pPr>
        <w:spacing w:line="240" w:lineRule="auto"/>
        <w:jc w:val="center"/>
        <w:rPr>
          <w:rFonts w:ascii="Arial" w:hAnsi="Arial" w:cs="Arial"/>
          <w:sz w:val="32"/>
          <w:szCs w:val="32"/>
          <w:lang w:val="sk-SK"/>
        </w:rPr>
      </w:pPr>
      <w:r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 xml:space="preserve">Kia EV6 </w:t>
      </w:r>
      <w:r w:rsidR="00D30593"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 xml:space="preserve">získala titul „Auto roka 2022“ magazínu </w:t>
      </w:r>
      <w:proofErr w:type="spellStart"/>
      <w:r w:rsidR="00D30593"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>What</w:t>
      </w:r>
      <w:proofErr w:type="spellEnd"/>
      <w:r w:rsidR="00D30593"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 xml:space="preserve"> </w:t>
      </w:r>
      <w:proofErr w:type="spellStart"/>
      <w:r w:rsidR="00D30593"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>Car</w:t>
      </w:r>
      <w:proofErr w:type="spellEnd"/>
      <w:r w:rsidR="00D30593" w:rsidRPr="00D619E4">
        <w:rPr>
          <w:rFonts w:ascii="Arial" w:eastAsia="Arial" w:hAnsi="Arial" w:cs="Arial"/>
          <w:b/>
          <w:bCs/>
          <w:sz w:val="44"/>
          <w:szCs w:val="44"/>
          <w:lang w:val="sk-SK"/>
        </w:rPr>
        <w:t>?</w:t>
      </w:r>
    </w:p>
    <w:p w14:paraId="389F9EA9" w14:textId="77777777" w:rsidR="00C47F80" w:rsidRPr="00D619E4" w:rsidRDefault="00C47F80" w:rsidP="00C47F80">
      <w:pPr>
        <w:pStyle w:val="NoSpacing"/>
        <w:rPr>
          <w:rFonts w:ascii="Arial" w:hAnsi="Arial" w:cs="Arial"/>
          <w:lang w:val="sk-SK"/>
        </w:rPr>
      </w:pPr>
    </w:p>
    <w:p w14:paraId="00353889" w14:textId="70B0DE9E" w:rsidR="00D30593" w:rsidRPr="00D619E4" w:rsidRDefault="00D30593" w:rsidP="00D30593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b/>
          <w:sz w:val="26"/>
          <w:szCs w:val="26"/>
          <w:lang w:val="sk-SK"/>
        </w:rPr>
      </w:pPr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Magazín </w:t>
      </w:r>
      <w:proofErr w:type="spellStart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>What</w:t>
      </w:r>
      <w:proofErr w:type="spellEnd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 </w:t>
      </w:r>
      <w:proofErr w:type="spellStart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>Car</w:t>
      </w:r>
      <w:proofErr w:type="spellEnd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? označil EV6 za „Elektrické SUV roka“ </w:t>
      </w:r>
    </w:p>
    <w:p w14:paraId="14C687EF" w14:textId="652AFC86" w:rsidR="00D30593" w:rsidRPr="00D619E4" w:rsidRDefault="00D30593" w:rsidP="4813351E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b/>
          <w:sz w:val="26"/>
          <w:szCs w:val="26"/>
          <w:lang w:val="sk-SK"/>
        </w:rPr>
      </w:pPr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Historicky druhý plne elektrický </w:t>
      </w:r>
      <w:r w:rsidR="0011524C">
        <w:rPr>
          <w:rFonts w:ascii="Arial" w:eastAsiaTheme="minorEastAsia" w:hAnsi="Arial" w:cs="Arial"/>
          <w:b/>
          <w:sz w:val="26"/>
          <w:szCs w:val="26"/>
          <w:lang w:val="sk-SK"/>
        </w:rPr>
        <w:t>automobil</w:t>
      </w:r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, ktorý získal ocenenie „Auto roka“, prvým bol v roku 2019 model Kia </w:t>
      </w:r>
      <w:proofErr w:type="spellStart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>eNiro</w:t>
      </w:r>
      <w:proofErr w:type="spellEnd"/>
    </w:p>
    <w:p w14:paraId="77837066" w14:textId="799BA6E8" w:rsidR="00D30593" w:rsidRPr="00D619E4" w:rsidRDefault="00D30593" w:rsidP="4813351E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b/>
          <w:sz w:val="26"/>
          <w:szCs w:val="26"/>
          <w:lang w:val="sk-SK"/>
        </w:rPr>
      </w:pPr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Kia </w:t>
      </w:r>
      <w:proofErr w:type="spellStart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>Sorento</w:t>
      </w:r>
      <w:proofErr w:type="spellEnd"/>
      <w:r w:rsidRPr="00D619E4">
        <w:rPr>
          <w:rFonts w:ascii="Arial" w:eastAsiaTheme="minorEastAsia" w:hAnsi="Arial" w:cs="Arial"/>
          <w:b/>
          <w:sz w:val="26"/>
          <w:szCs w:val="26"/>
          <w:lang w:val="sk-SK"/>
        </w:rPr>
        <w:t xml:space="preserve"> víťazom kategórie „Ťahač karavanov roku 2022“</w:t>
      </w:r>
    </w:p>
    <w:p w14:paraId="1F59A897" w14:textId="77777777" w:rsidR="00D30593" w:rsidRPr="00D619E4" w:rsidRDefault="00D30593" w:rsidP="00D30593">
      <w:pPr>
        <w:pStyle w:val="ListParagraph"/>
        <w:rPr>
          <w:rFonts w:ascii="Arial" w:eastAsiaTheme="minorEastAsia" w:hAnsi="Arial" w:cs="Arial"/>
          <w:b/>
          <w:sz w:val="26"/>
          <w:szCs w:val="26"/>
        </w:rPr>
      </w:pPr>
    </w:p>
    <w:p w14:paraId="1C50013E" w14:textId="3F655C22" w:rsidR="006A6F96" w:rsidRPr="00D619E4" w:rsidRDefault="00D30593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>Model EV6 značky Kia získal prestížne ocenenie „Auto roka 2022“</w:t>
      </w:r>
      <w:r w:rsidR="00E83D9F" w:rsidRPr="00D619E4">
        <w:rPr>
          <w:rFonts w:ascii="Arial" w:hAnsi="Arial" w:cs="Arial"/>
          <w:lang w:val="sk-SK"/>
        </w:rPr>
        <w:t xml:space="preserve"> ako aj titul „Elektrické SUV roka“ </w:t>
      </w:r>
      <w:r w:rsidRPr="00D619E4">
        <w:rPr>
          <w:rFonts w:ascii="Arial" w:hAnsi="Arial" w:cs="Arial"/>
          <w:lang w:val="sk-SK"/>
        </w:rPr>
        <w:t xml:space="preserve">v britskej súťaži magazínu </w:t>
      </w:r>
      <w:proofErr w:type="spellStart"/>
      <w:r w:rsidRPr="00D619E4">
        <w:rPr>
          <w:rFonts w:ascii="Arial" w:hAnsi="Arial" w:cs="Arial"/>
          <w:lang w:val="sk-SK"/>
        </w:rPr>
        <w:t>What</w:t>
      </w:r>
      <w:proofErr w:type="spellEnd"/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Car</w:t>
      </w:r>
      <w:proofErr w:type="spellEnd"/>
      <w:r w:rsidRPr="00D619E4">
        <w:rPr>
          <w:rFonts w:ascii="Arial" w:hAnsi="Arial" w:cs="Arial"/>
          <w:lang w:val="sk-SK"/>
        </w:rPr>
        <w:t>?</w:t>
      </w:r>
      <w:r w:rsidR="00E83D9F" w:rsidRPr="00D619E4">
        <w:rPr>
          <w:rFonts w:ascii="Arial" w:hAnsi="Arial" w:cs="Arial"/>
          <w:lang w:val="sk-SK"/>
        </w:rPr>
        <w:t>.</w:t>
      </w:r>
      <w:r w:rsidRPr="00D619E4">
        <w:rPr>
          <w:rFonts w:ascii="Arial" w:hAnsi="Arial" w:cs="Arial"/>
          <w:lang w:val="sk-SK"/>
        </w:rPr>
        <w:t xml:space="preserve"> Toto </w:t>
      </w:r>
      <w:r w:rsidR="00E83D9F" w:rsidRPr="00D619E4">
        <w:rPr>
          <w:rFonts w:ascii="Arial" w:hAnsi="Arial" w:cs="Arial"/>
          <w:lang w:val="sk-SK"/>
        </w:rPr>
        <w:t xml:space="preserve">prelomové </w:t>
      </w:r>
      <w:r w:rsidRPr="00D619E4">
        <w:rPr>
          <w:rFonts w:ascii="Arial" w:hAnsi="Arial" w:cs="Arial"/>
          <w:lang w:val="sk-SK"/>
        </w:rPr>
        <w:t xml:space="preserve">víťazstvo prvého </w:t>
      </w:r>
      <w:r w:rsidR="00E83D9F" w:rsidRPr="00D619E4">
        <w:rPr>
          <w:rFonts w:ascii="Arial" w:hAnsi="Arial" w:cs="Arial"/>
          <w:lang w:val="sk-SK"/>
        </w:rPr>
        <w:t>plne</w:t>
      </w:r>
      <w:r w:rsidRPr="00D619E4">
        <w:rPr>
          <w:rFonts w:ascii="Arial" w:hAnsi="Arial" w:cs="Arial"/>
          <w:lang w:val="sk-SK"/>
        </w:rPr>
        <w:t xml:space="preserve"> elektrického vozidla Kia je len druhýkrát</w:t>
      </w:r>
      <w:r w:rsidR="00E83D9F" w:rsidRPr="00D619E4">
        <w:rPr>
          <w:rFonts w:ascii="Arial" w:hAnsi="Arial" w:cs="Arial"/>
          <w:lang w:val="sk-SK"/>
        </w:rPr>
        <w:t xml:space="preserve"> v histórii, kedy</w:t>
      </w:r>
      <w:r w:rsidRPr="00D619E4">
        <w:rPr>
          <w:rFonts w:ascii="Arial" w:hAnsi="Arial" w:cs="Arial"/>
          <w:lang w:val="sk-SK"/>
        </w:rPr>
        <w:t xml:space="preserve"> vyhral titul </w:t>
      </w:r>
      <w:r w:rsidR="00E83D9F" w:rsidRPr="00D619E4">
        <w:rPr>
          <w:rFonts w:ascii="Arial" w:hAnsi="Arial" w:cs="Arial"/>
          <w:lang w:val="sk-SK"/>
        </w:rPr>
        <w:t xml:space="preserve">“Auto roka” magazínu </w:t>
      </w:r>
      <w:proofErr w:type="spellStart"/>
      <w:r w:rsidRPr="00D619E4">
        <w:rPr>
          <w:rFonts w:ascii="Arial" w:hAnsi="Arial" w:cs="Arial"/>
          <w:lang w:val="sk-SK"/>
        </w:rPr>
        <w:t>What</w:t>
      </w:r>
      <w:proofErr w:type="spellEnd"/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Car</w:t>
      </w:r>
      <w:proofErr w:type="spellEnd"/>
      <w:r w:rsidRPr="00D619E4">
        <w:rPr>
          <w:rFonts w:ascii="Arial" w:hAnsi="Arial" w:cs="Arial"/>
          <w:lang w:val="sk-SK"/>
        </w:rPr>
        <w:t xml:space="preserve">? </w:t>
      </w:r>
      <w:r w:rsidR="00E83D9F" w:rsidRPr="00D619E4">
        <w:rPr>
          <w:rFonts w:ascii="Arial" w:hAnsi="Arial" w:cs="Arial"/>
          <w:lang w:val="sk-SK"/>
        </w:rPr>
        <w:t>elektromobil, prvým bol v roku 2019 model e-</w:t>
      </w:r>
      <w:proofErr w:type="spellStart"/>
      <w:r w:rsidR="00E83D9F" w:rsidRPr="00D619E4">
        <w:rPr>
          <w:rFonts w:ascii="Arial" w:hAnsi="Arial" w:cs="Arial"/>
          <w:lang w:val="sk-SK"/>
        </w:rPr>
        <w:t>Niro</w:t>
      </w:r>
      <w:proofErr w:type="spellEnd"/>
      <w:r w:rsidR="00E83D9F" w:rsidRPr="00D619E4">
        <w:rPr>
          <w:rFonts w:ascii="Arial" w:hAnsi="Arial" w:cs="Arial"/>
          <w:lang w:val="sk-SK"/>
        </w:rPr>
        <w:t>.</w:t>
      </w:r>
    </w:p>
    <w:p w14:paraId="53B5BB5A" w14:textId="77777777" w:rsidR="00D30593" w:rsidRPr="00D619E4" w:rsidRDefault="00D30593" w:rsidP="00D619E4">
      <w:pPr>
        <w:pStyle w:val="NoSpacing"/>
        <w:jc w:val="both"/>
        <w:rPr>
          <w:rFonts w:ascii="Arial" w:hAnsi="Arial" w:cs="Arial"/>
        </w:rPr>
      </w:pPr>
    </w:p>
    <w:p w14:paraId="643F846A" w14:textId="1E6B13F9" w:rsidR="00E83D9F" w:rsidRPr="00D619E4" w:rsidRDefault="00E83D9F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 xml:space="preserve">Najnovšia trofej „Auto roka“ pre model Kia EV6 nasleduje po rekordnom počte ocenení od odborníkov z mienkotvorných medzinárodných mediálnych titulov za 10 mesiacov od prvého globálneho predstavenia automobilu v marci minulého roka. Medzi ocenenia patrí víťazstvo v kategórii „Premium“ v rámci nemeckých cien </w:t>
      </w:r>
      <w:r w:rsidR="00B41EDD" w:rsidRPr="00D619E4">
        <w:rPr>
          <w:rFonts w:ascii="Arial" w:hAnsi="Arial" w:cs="Arial"/>
          <w:lang w:val="sk-SK"/>
        </w:rPr>
        <w:t>Auto roku</w:t>
      </w:r>
      <w:r w:rsidRPr="00D619E4">
        <w:rPr>
          <w:rFonts w:ascii="Arial" w:hAnsi="Arial" w:cs="Arial"/>
          <w:lang w:val="sk-SK"/>
        </w:rPr>
        <w:t xml:space="preserve"> a získanie ocenenia „</w:t>
      </w:r>
      <w:proofErr w:type="spellStart"/>
      <w:r w:rsidRPr="00D619E4">
        <w:rPr>
          <w:rFonts w:ascii="Arial" w:hAnsi="Arial" w:cs="Arial"/>
          <w:lang w:val="sk-SK"/>
        </w:rPr>
        <w:t>Crossover</w:t>
      </w:r>
      <w:proofErr w:type="spellEnd"/>
      <w:r w:rsidRPr="00D619E4">
        <w:rPr>
          <w:rFonts w:ascii="Arial" w:hAnsi="Arial" w:cs="Arial"/>
          <w:lang w:val="sk-SK"/>
        </w:rPr>
        <w:t xml:space="preserve"> roka“ od Top </w:t>
      </w:r>
      <w:proofErr w:type="spellStart"/>
      <w:r w:rsidRPr="00D619E4">
        <w:rPr>
          <w:rFonts w:ascii="Arial" w:hAnsi="Arial" w:cs="Arial"/>
          <w:lang w:val="sk-SK"/>
        </w:rPr>
        <w:t>Gear</w:t>
      </w:r>
      <w:proofErr w:type="spellEnd"/>
      <w:r w:rsidRPr="00D619E4">
        <w:rPr>
          <w:rFonts w:ascii="Arial" w:hAnsi="Arial" w:cs="Arial"/>
          <w:lang w:val="sk-SK"/>
        </w:rPr>
        <w:t xml:space="preserve">. </w:t>
      </w:r>
      <w:r w:rsidR="00B41EDD" w:rsidRPr="00D619E4">
        <w:rPr>
          <w:rFonts w:ascii="Arial" w:hAnsi="Arial" w:cs="Arial"/>
          <w:lang w:val="sk-SK"/>
        </w:rPr>
        <w:t xml:space="preserve">Model </w:t>
      </w:r>
      <w:r w:rsidRPr="00D619E4">
        <w:rPr>
          <w:rFonts w:ascii="Arial" w:hAnsi="Arial" w:cs="Arial"/>
          <w:lang w:val="sk-SK"/>
        </w:rPr>
        <w:t xml:space="preserve">EV6 sa </w:t>
      </w:r>
      <w:r w:rsidR="00B41EDD" w:rsidRPr="00D619E4">
        <w:rPr>
          <w:rFonts w:ascii="Arial" w:hAnsi="Arial" w:cs="Arial"/>
          <w:lang w:val="sk-SK"/>
        </w:rPr>
        <w:t>dostal aj do užšieho výberu kandidátov na titul</w:t>
      </w:r>
      <w:r w:rsidRPr="00D619E4">
        <w:rPr>
          <w:rFonts w:ascii="Arial" w:hAnsi="Arial" w:cs="Arial"/>
          <w:lang w:val="sk-SK"/>
        </w:rPr>
        <w:t xml:space="preserve"> Auto roka 2022, pričom víťaz by mal byť známy 28. februára.</w:t>
      </w:r>
    </w:p>
    <w:p w14:paraId="77CC7BBC" w14:textId="367F9BC7" w:rsidR="195316AE" w:rsidRPr="00D619E4" w:rsidRDefault="195316AE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2ED5ED5C" w14:textId="632464B4" w:rsidR="00B41EDD" w:rsidRPr="00D619E4" w:rsidRDefault="00B41EDD" w:rsidP="0011524C">
      <w:pPr>
        <w:pStyle w:val="NoSpacing"/>
        <w:jc w:val="both"/>
        <w:rPr>
          <w:rFonts w:ascii="Arial" w:hAnsi="Arial" w:cs="Arial"/>
          <w:i/>
          <w:iCs/>
          <w:lang w:val="sk-SK"/>
        </w:rPr>
      </w:pPr>
      <w:r w:rsidRPr="00D619E4">
        <w:rPr>
          <w:rFonts w:ascii="Arial" w:hAnsi="Arial" w:cs="Arial"/>
          <w:i/>
          <w:iCs/>
          <w:lang w:val="sk-SK"/>
        </w:rPr>
        <w:t xml:space="preserve">„EV6 kombinuje špičkový dojazd so schopnosťou rýchleho nabíjania, s ktorou nemôže držať krok žiadny súper, čím rieši dve najväčšie obavy, ktoré ľudia stále majú v súvislosti s elektrickými autami. A čo viac, vďaka modulárnej platforme dokázala Kia využiť </w:t>
      </w:r>
      <w:r w:rsidR="0011524C">
        <w:rPr>
          <w:rFonts w:ascii="Arial" w:hAnsi="Arial" w:cs="Arial"/>
          <w:i/>
          <w:iCs/>
          <w:lang w:val="sk-SK"/>
        </w:rPr>
        <w:t xml:space="preserve">kompaktnú veľkosť </w:t>
      </w:r>
      <w:r w:rsidRPr="00D619E4">
        <w:rPr>
          <w:rFonts w:ascii="Arial" w:hAnsi="Arial" w:cs="Arial"/>
          <w:i/>
          <w:iCs/>
          <w:lang w:val="sk-SK"/>
        </w:rPr>
        <w:t>a vyrobiť auto, ktoré je mimoriadne priestranné a praktické,“</w:t>
      </w:r>
      <w:r w:rsidRPr="00D619E4">
        <w:rPr>
          <w:rFonts w:ascii="Arial" w:hAnsi="Arial" w:cs="Arial"/>
          <w:lang w:val="sk-SK"/>
        </w:rPr>
        <w:t xml:space="preserve"> povedal </w:t>
      </w:r>
      <w:proofErr w:type="spellStart"/>
      <w:r w:rsidRPr="00D619E4">
        <w:rPr>
          <w:rFonts w:ascii="Arial" w:hAnsi="Arial" w:cs="Arial"/>
          <w:lang w:val="sk-SK"/>
        </w:rPr>
        <w:t>Steve</w:t>
      </w:r>
      <w:proofErr w:type="spellEnd"/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Huntingford</w:t>
      </w:r>
      <w:proofErr w:type="spellEnd"/>
      <w:r w:rsidRPr="00D619E4">
        <w:rPr>
          <w:rFonts w:ascii="Arial" w:hAnsi="Arial" w:cs="Arial"/>
          <w:lang w:val="sk-SK"/>
        </w:rPr>
        <w:t xml:space="preserve">, šéfredaktor magazínu </w:t>
      </w:r>
      <w:proofErr w:type="spellStart"/>
      <w:r w:rsidR="0011524C">
        <w:rPr>
          <w:rFonts w:ascii="Arial" w:hAnsi="Arial" w:cs="Arial"/>
          <w:lang w:val="sk-SK"/>
        </w:rPr>
        <w:t>What</w:t>
      </w:r>
      <w:proofErr w:type="spellEnd"/>
      <w:r w:rsidR="0011524C">
        <w:rPr>
          <w:rFonts w:ascii="Arial" w:hAnsi="Arial" w:cs="Arial"/>
          <w:lang w:val="sk-SK"/>
        </w:rPr>
        <w:t xml:space="preserve"> </w:t>
      </w:r>
      <w:proofErr w:type="spellStart"/>
      <w:r w:rsidR="0011524C">
        <w:rPr>
          <w:rFonts w:ascii="Arial" w:hAnsi="Arial" w:cs="Arial"/>
          <w:lang w:val="sk-SK"/>
        </w:rPr>
        <w:t>C</w:t>
      </w:r>
      <w:r w:rsidRPr="00D619E4">
        <w:rPr>
          <w:rFonts w:ascii="Arial" w:hAnsi="Arial" w:cs="Arial"/>
          <w:lang w:val="sk-SK"/>
        </w:rPr>
        <w:t>ar</w:t>
      </w:r>
      <w:proofErr w:type="spellEnd"/>
      <w:r w:rsidRPr="00D619E4">
        <w:rPr>
          <w:rFonts w:ascii="Arial" w:hAnsi="Arial" w:cs="Arial"/>
          <w:lang w:val="sk-SK"/>
        </w:rPr>
        <w:t xml:space="preserve">. </w:t>
      </w:r>
      <w:r w:rsidRPr="00D619E4">
        <w:rPr>
          <w:rFonts w:ascii="Arial" w:hAnsi="Arial" w:cs="Arial"/>
          <w:i/>
          <w:iCs/>
          <w:lang w:val="sk-SK"/>
        </w:rPr>
        <w:t>„Keď sa k tomu pridajú suverénne jazdné vlastnosti, výnimočná prepracovanosť,</w:t>
      </w:r>
      <w:r w:rsidR="00C5191B">
        <w:rPr>
          <w:rFonts w:ascii="Arial" w:hAnsi="Arial" w:cs="Arial"/>
          <w:i/>
          <w:iCs/>
          <w:lang w:val="sk-SK"/>
        </w:rPr>
        <w:t xml:space="preserve"> konkurencieschopná</w:t>
      </w:r>
      <w:r w:rsidRPr="00D619E4">
        <w:rPr>
          <w:rFonts w:ascii="Arial" w:hAnsi="Arial" w:cs="Arial"/>
          <w:i/>
          <w:iCs/>
          <w:lang w:val="sk-SK"/>
        </w:rPr>
        <w:t xml:space="preserve"> ce</w:t>
      </w:r>
      <w:r w:rsidR="00C5191B">
        <w:rPr>
          <w:rFonts w:ascii="Arial" w:hAnsi="Arial" w:cs="Arial"/>
          <w:i/>
          <w:iCs/>
          <w:lang w:val="sk-SK"/>
        </w:rPr>
        <w:t>na</w:t>
      </w:r>
      <w:r w:rsidRPr="00D619E4">
        <w:rPr>
          <w:rFonts w:ascii="Arial" w:hAnsi="Arial" w:cs="Arial"/>
          <w:i/>
          <w:iCs/>
          <w:lang w:val="sk-SK"/>
        </w:rPr>
        <w:t xml:space="preserve"> a jedny z najlepších záručných podmienok na trhu, je jasné, že futuristické EV6 nielenže vyzerá ako budúcnosť, ale </w:t>
      </w:r>
      <w:r w:rsidR="00691AD8" w:rsidRPr="00D619E4">
        <w:rPr>
          <w:rFonts w:ascii="Arial" w:hAnsi="Arial" w:cs="Arial"/>
          <w:i/>
          <w:iCs/>
          <w:lang w:val="sk-SK"/>
        </w:rPr>
        <w:t>budúcnosť z nej priamo srší</w:t>
      </w:r>
      <w:r w:rsidRPr="00D619E4">
        <w:rPr>
          <w:rFonts w:ascii="Arial" w:hAnsi="Arial" w:cs="Arial"/>
          <w:i/>
          <w:iCs/>
          <w:lang w:val="sk-SK"/>
        </w:rPr>
        <w:t>.“</w:t>
      </w:r>
    </w:p>
    <w:p w14:paraId="7744E951" w14:textId="24645A60" w:rsidR="195316AE" w:rsidRPr="00D619E4" w:rsidRDefault="195316AE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4411ED7F" w14:textId="3481A228" w:rsidR="00691AD8" w:rsidRPr="00D619E4" w:rsidRDefault="00691AD8" w:rsidP="00D619E4">
      <w:pPr>
        <w:pStyle w:val="NoSpacing"/>
        <w:jc w:val="both"/>
        <w:rPr>
          <w:rFonts w:ascii="Arial" w:hAnsi="Arial" w:cs="Arial"/>
          <w:i/>
          <w:iCs/>
          <w:lang w:val="sk-SK"/>
        </w:rPr>
      </w:pPr>
      <w:proofErr w:type="spellStart"/>
      <w:r w:rsidRPr="00D619E4">
        <w:rPr>
          <w:rFonts w:ascii="Arial" w:hAnsi="Arial" w:cs="Arial"/>
          <w:lang w:val="sk-SK"/>
        </w:rPr>
        <w:t>Jason</w:t>
      </w:r>
      <w:proofErr w:type="spellEnd"/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Jeong</w:t>
      </w:r>
      <w:proofErr w:type="spellEnd"/>
      <w:r w:rsidRPr="00D619E4">
        <w:rPr>
          <w:rFonts w:ascii="Arial" w:hAnsi="Arial" w:cs="Arial"/>
          <w:lang w:val="sk-SK"/>
        </w:rPr>
        <w:t xml:space="preserve">, prezident spoločnosti Kia </w:t>
      </w:r>
      <w:proofErr w:type="spellStart"/>
      <w:r w:rsidRPr="00D619E4">
        <w:rPr>
          <w:rFonts w:ascii="Arial" w:hAnsi="Arial" w:cs="Arial"/>
          <w:lang w:val="sk-SK"/>
        </w:rPr>
        <w:t>Europe</w:t>
      </w:r>
      <w:proofErr w:type="spellEnd"/>
      <w:r w:rsidRPr="00D619E4">
        <w:rPr>
          <w:rFonts w:ascii="Arial" w:hAnsi="Arial" w:cs="Arial"/>
          <w:lang w:val="sk-SK"/>
        </w:rPr>
        <w:t xml:space="preserve">, povedal: </w:t>
      </w:r>
      <w:r w:rsidRPr="00D619E4">
        <w:rPr>
          <w:rFonts w:ascii="Arial" w:hAnsi="Arial" w:cs="Arial"/>
          <w:i/>
          <w:iCs/>
          <w:lang w:val="sk-SK"/>
        </w:rPr>
        <w:t>„Pre spoloč</w:t>
      </w:r>
      <w:r w:rsidRPr="00D619E4">
        <w:rPr>
          <w:rFonts w:ascii="Arial" w:hAnsi="Arial" w:cs="Arial"/>
          <w:i/>
          <w:iCs/>
          <w:lang w:val="sk-SK"/>
        </w:rPr>
        <w:t xml:space="preserve">nosť Kia je veľkou cťou vyhrať titul „Auto roka 2022“ </w:t>
      </w:r>
      <w:r w:rsidRPr="00D619E4">
        <w:rPr>
          <w:rFonts w:ascii="Arial" w:hAnsi="Arial" w:cs="Arial"/>
          <w:i/>
          <w:iCs/>
          <w:lang w:val="sk-SK"/>
        </w:rPr>
        <w:t xml:space="preserve">na tohtoročnej súťaži </w:t>
      </w:r>
      <w:r w:rsidRPr="00D619E4">
        <w:rPr>
          <w:rFonts w:ascii="Arial" w:hAnsi="Arial" w:cs="Arial"/>
          <w:i/>
          <w:iCs/>
          <w:lang w:val="sk-SK"/>
        </w:rPr>
        <w:t xml:space="preserve">magazínu </w:t>
      </w:r>
      <w:proofErr w:type="spellStart"/>
      <w:r w:rsidRPr="00D619E4">
        <w:rPr>
          <w:rFonts w:ascii="Arial" w:hAnsi="Arial" w:cs="Arial"/>
          <w:i/>
          <w:iCs/>
          <w:lang w:val="sk-SK"/>
        </w:rPr>
        <w:t>What</w:t>
      </w:r>
      <w:proofErr w:type="spellEnd"/>
      <w:r w:rsidRPr="00D619E4">
        <w:rPr>
          <w:rFonts w:ascii="Arial" w:hAnsi="Arial" w:cs="Arial"/>
          <w:i/>
          <w:iCs/>
          <w:lang w:val="sk-SK"/>
        </w:rPr>
        <w:t xml:space="preserve"> </w:t>
      </w:r>
      <w:proofErr w:type="spellStart"/>
      <w:r w:rsidRPr="00D619E4">
        <w:rPr>
          <w:rFonts w:ascii="Arial" w:hAnsi="Arial" w:cs="Arial"/>
          <w:i/>
          <w:iCs/>
          <w:lang w:val="sk-SK"/>
        </w:rPr>
        <w:t>Car</w:t>
      </w:r>
      <w:proofErr w:type="spellEnd"/>
      <w:r w:rsidRPr="00D619E4">
        <w:rPr>
          <w:rFonts w:ascii="Arial" w:hAnsi="Arial" w:cs="Arial"/>
          <w:i/>
          <w:iCs/>
          <w:lang w:val="sk-SK"/>
        </w:rPr>
        <w:t>?</w:t>
      </w:r>
      <w:r w:rsidRPr="00D619E4">
        <w:rPr>
          <w:rFonts w:ascii="Arial" w:hAnsi="Arial" w:cs="Arial"/>
          <w:i/>
          <w:iCs/>
          <w:lang w:val="sk-SK"/>
        </w:rPr>
        <w:t>. EV6 bol mimoriadne dobre prijatý zákazníkmi a médiami v celej Európe vďaka p</w:t>
      </w:r>
      <w:r w:rsidRPr="00D619E4">
        <w:rPr>
          <w:rFonts w:ascii="Arial" w:hAnsi="Arial" w:cs="Arial"/>
          <w:i/>
          <w:iCs/>
          <w:lang w:val="sk-SK"/>
        </w:rPr>
        <w:t>ôsobivému dojazdu</w:t>
      </w:r>
      <w:r w:rsidRPr="00D619E4">
        <w:rPr>
          <w:rFonts w:ascii="Arial" w:hAnsi="Arial" w:cs="Arial"/>
          <w:i/>
          <w:iCs/>
          <w:lang w:val="sk-SK"/>
        </w:rPr>
        <w:t xml:space="preserve">, schopnostiam </w:t>
      </w:r>
      <w:proofErr w:type="spellStart"/>
      <w:r w:rsidRPr="00D619E4">
        <w:rPr>
          <w:rFonts w:ascii="Arial" w:hAnsi="Arial" w:cs="Arial"/>
          <w:i/>
          <w:iCs/>
          <w:lang w:val="sk-SK"/>
        </w:rPr>
        <w:t>ultra</w:t>
      </w:r>
      <w:proofErr w:type="spellEnd"/>
      <w:r w:rsidRPr="00D619E4">
        <w:rPr>
          <w:rFonts w:ascii="Arial" w:hAnsi="Arial" w:cs="Arial"/>
          <w:i/>
          <w:iCs/>
          <w:lang w:val="sk-SK"/>
        </w:rPr>
        <w:t xml:space="preserve"> rýchleho nabíjania, odvážnemu dizajnu a najmodernejšiemu interiéru. </w:t>
      </w:r>
      <w:r w:rsidRPr="00D619E4">
        <w:rPr>
          <w:rFonts w:ascii="Arial" w:hAnsi="Arial" w:cs="Arial"/>
          <w:i/>
          <w:iCs/>
          <w:lang w:val="sk-SK"/>
        </w:rPr>
        <w:t>Najvzrušujúcejšie je, že EV6 je len začiatok toho, čo príde</w:t>
      </w:r>
      <w:r w:rsidRPr="00D619E4">
        <w:rPr>
          <w:rFonts w:ascii="Arial" w:hAnsi="Arial" w:cs="Arial"/>
          <w:i/>
          <w:iCs/>
          <w:lang w:val="sk-SK"/>
        </w:rPr>
        <w:t xml:space="preserve"> od spol</w:t>
      </w:r>
      <w:r w:rsidRPr="00D619E4">
        <w:rPr>
          <w:rFonts w:ascii="Arial" w:hAnsi="Arial" w:cs="Arial"/>
          <w:i/>
          <w:iCs/>
          <w:lang w:val="sk-SK"/>
        </w:rPr>
        <w:t>očnosti Kia, keďže pokračujeme na</w:t>
      </w:r>
      <w:r w:rsidRPr="00D619E4">
        <w:rPr>
          <w:rFonts w:ascii="Arial" w:hAnsi="Arial" w:cs="Arial"/>
          <w:i/>
          <w:iCs/>
          <w:lang w:val="sk-SK"/>
        </w:rPr>
        <w:t xml:space="preserve"> našej ceste k elektr</w:t>
      </w:r>
      <w:r w:rsidRPr="00D619E4">
        <w:rPr>
          <w:rFonts w:ascii="Arial" w:hAnsi="Arial" w:cs="Arial"/>
          <w:i/>
          <w:iCs/>
          <w:lang w:val="sk-SK"/>
        </w:rPr>
        <w:t xml:space="preserve">ifikácii – s 11 novými modelmi </w:t>
      </w:r>
      <w:r w:rsidRPr="00D619E4">
        <w:rPr>
          <w:rFonts w:ascii="Arial" w:hAnsi="Arial" w:cs="Arial"/>
          <w:i/>
          <w:iCs/>
          <w:lang w:val="sk-SK"/>
        </w:rPr>
        <w:t>EV, ktoré majú prísť do roku 2026.“</w:t>
      </w:r>
    </w:p>
    <w:p w14:paraId="7ED1090F" w14:textId="77777777" w:rsidR="00691AD8" w:rsidRPr="00D619E4" w:rsidRDefault="00691AD8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3455822E" w14:textId="063839AA" w:rsidR="00691AD8" w:rsidRPr="00D619E4" w:rsidRDefault="00691AD8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>EV</w:t>
      </w:r>
      <w:r w:rsidRPr="00D619E4">
        <w:rPr>
          <w:rFonts w:ascii="Arial" w:hAnsi="Arial" w:cs="Arial"/>
          <w:lang w:val="sk-SK"/>
        </w:rPr>
        <w:t xml:space="preserve">6 prináša na trh </w:t>
      </w:r>
      <w:proofErr w:type="spellStart"/>
      <w:r w:rsidRPr="00D619E4">
        <w:rPr>
          <w:rFonts w:ascii="Arial" w:hAnsi="Arial" w:cs="Arial"/>
          <w:lang w:val="sk-SK"/>
        </w:rPr>
        <w:t>crossoverov</w:t>
      </w:r>
      <w:proofErr w:type="spellEnd"/>
      <w:r w:rsidRPr="00D619E4">
        <w:rPr>
          <w:rFonts w:ascii="Arial" w:hAnsi="Arial" w:cs="Arial"/>
          <w:lang w:val="sk-SK"/>
        </w:rPr>
        <w:t xml:space="preserve"> dlhý dojazd,</w:t>
      </w:r>
      <w:r w:rsidRPr="00D619E4">
        <w:rPr>
          <w:rFonts w:ascii="Arial" w:hAnsi="Arial" w:cs="Arial"/>
          <w:lang w:val="sk-SK"/>
        </w:rPr>
        <w:t xml:space="preserve"> výkon s nulovými emisiami, </w:t>
      </w:r>
      <w:proofErr w:type="spellStart"/>
      <w:r w:rsidRPr="00D619E4">
        <w:rPr>
          <w:rFonts w:ascii="Arial" w:hAnsi="Arial" w:cs="Arial"/>
          <w:lang w:val="sk-SK"/>
        </w:rPr>
        <w:t>ultrarýchle</w:t>
      </w:r>
      <w:proofErr w:type="spellEnd"/>
      <w:r w:rsidRPr="00D619E4">
        <w:rPr>
          <w:rFonts w:ascii="Arial" w:hAnsi="Arial" w:cs="Arial"/>
          <w:lang w:val="sk-SK"/>
        </w:rPr>
        <w:t xml:space="preserve"> nabíjanie 800 V a charakteristický štýl. EV6 dokáže dosiahnuť dojazd až 528 kilometrov na jedno nabitie v kombinovanom cykle WLTP, zatiaľ čo pokročilá technológia nabíjania 800 V znamená, že vodiči môžu nabiť z 10 na 80 percent </w:t>
      </w:r>
      <w:r w:rsidR="00C5191B">
        <w:rPr>
          <w:rFonts w:ascii="Arial" w:hAnsi="Arial" w:cs="Arial"/>
          <w:lang w:val="sk-SK"/>
        </w:rPr>
        <w:t xml:space="preserve">vozidlo </w:t>
      </w:r>
      <w:r w:rsidRPr="00D619E4">
        <w:rPr>
          <w:rFonts w:ascii="Arial" w:hAnsi="Arial" w:cs="Arial"/>
          <w:lang w:val="sk-SK"/>
        </w:rPr>
        <w:t>len ​​za 18 minút.</w:t>
      </w:r>
    </w:p>
    <w:p w14:paraId="4F6FF0C2" w14:textId="77777777" w:rsidR="00691AD8" w:rsidRPr="00D619E4" w:rsidRDefault="00691AD8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 xml:space="preserve"> </w:t>
      </w:r>
    </w:p>
    <w:p w14:paraId="1BBD3C1E" w14:textId="5A2539BA" w:rsidR="00691AD8" w:rsidRPr="00D619E4" w:rsidRDefault="00691AD8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 xml:space="preserve">Je to prvé </w:t>
      </w:r>
      <w:r w:rsidRPr="00D619E4">
        <w:rPr>
          <w:rFonts w:ascii="Arial" w:hAnsi="Arial" w:cs="Arial"/>
          <w:lang w:val="sk-SK"/>
        </w:rPr>
        <w:t>plne</w:t>
      </w:r>
      <w:r w:rsidRPr="00D619E4">
        <w:rPr>
          <w:rFonts w:ascii="Arial" w:hAnsi="Arial" w:cs="Arial"/>
          <w:lang w:val="sk-SK"/>
        </w:rPr>
        <w:t xml:space="preserve"> elektrické vozidlo Kia a demonštruje vzrušujúci potenciál novej elektrickej globálnej modulárnej platformy (E-GMP) spoločnosti so šiestimi ďalšími špecializovanými elektrickými modelmi, ktoré budú nasledovať po EV6 </w:t>
      </w:r>
      <w:r w:rsidRPr="00D619E4">
        <w:rPr>
          <w:rFonts w:ascii="Arial" w:hAnsi="Arial" w:cs="Arial"/>
          <w:lang w:val="sk-SK"/>
        </w:rPr>
        <w:t>do roku 2026. Kia sa snaží svoju modelovú ponuku plne elektrifikovať</w:t>
      </w:r>
      <w:r w:rsidRPr="00D619E4">
        <w:rPr>
          <w:rFonts w:ascii="Arial" w:hAnsi="Arial" w:cs="Arial"/>
          <w:lang w:val="sk-SK"/>
        </w:rPr>
        <w:t xml:space="preserve"> v Európe do roku 2035, ďalšie kľúčové trhy po celom svete budú nasledovať do roku 2040.</w:t>
      </w:r>
    </w:p>
    <w:p w14:paraId="5BD6AB15" w14:textId="43B61E73" w:rsidR="2130E1FA" w:rsidRPr="00D619E4" w:rsidRDefault="2130E1FA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3CFB3D46" w14:textId="3624A043" w:rsidR="008E4119" w:rsidRPr="00D619E4" w:rsidRDefault="008E4119" w:rsidP="00D619E4">
      <w:pPr>
        <w:pStyle w:val="NoSpacing"/>
        <w:jc w:val="both"/>
        <w:rPr>
          <w:rFonts w:ascii="Arial" w:hAnsi="Arial" w:cs="Arial"/>
          <w:b/>
          <w:lang w:val="sk-SK"/>
        </w:rPr>
      </w:pPr>
      <w:r w:rsidRPr="00D619E4">
        <w:rPr>
          <w:rFonts w:ascii="Arial" w:hAnsi="Arial" w:cs="Arial"/>
          <w:b/>
          <w:lang w:val="sk-SK"/>
        </w:rPr>
        <w:t xml:space="preserve">Kia </w:t>
      </w:r>
      <w:proofErr w:type="spellStart"/>
      <w:r w:rsidRPr="00D619E4">
        <w:rPr>
          <w:rFonts w:ascii="Arial" w:hAnsi="Arial" w:cs="Arial"/>
          <w:b/>
          <w:lang w:val="sk-SK"/>
        </w:rPr>
        <w:t>Sorento</w:t>
      </w:r>
      <w:proofErr w:type="spellEnd"/>
      <w:r w:rsidRPr="00D619E4">
        <w:rPr>
          <w:rFonts w:ascii="Arial" w:hAnsi="Arial" w:cs="Arial"/>
          <w:b/>
          <w:lang w:val="sk-SK"/>
        </w:rPr>
        <w:t xml:space="preserve"> víťazom kateg</w:t>
      </w:r>
      <w:r w:rsidRPr="00D619E4">
        <w:rPr>
          <w:rFonts w:ascii="Arial" w:hAnsi="Arial" w:cs="Arial"/>
          <w:b/>
          <w:lang w:val="sk-SK"/>
        </w:rPr>
        <w:t>órie „Ťahač karavanov roku 2022“</w:t>
      </w:r>
    </w:p>
    <w:p w14:paraId="0D6A7003" w14:textId="77777777" w:rsidR="008E4119" w:rsidRPr="00D619E4" w:rsidRDefault="008E4119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4757E4CD" w14:textId="60415E59" w:rsidR="008E4119" w:rsidRPr="00D619E4" w:rsidRDefault="008E4119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>Popri oceneniu pre EV6 sa uznania dostalo aj</w:t>
      </w:r>
      <w:r w:rsidRPr="00D619E4">
        <w:rPr>
          <w:rFonts w:ascii="Arial" w:hAnsi="Arial" w:cs="Arial"/>
          <w:lang w:val="sk-SK"/>
        </w:rPr>
        <w:t xml:space="preserve"> model</w:t>
      </w:r>
      <w:r w:rsidRPr="00D619E4">
        <w:rPr>
          <w:rFonts w:ascii="Arial" w:hAnsi="Arial" w:cs="Arial"/>
          <w:lang w:val="sk-SK"/>
        </w:rPr>
        <w:t xml:space="preserve">u </w:t>
      </w:r>
      <w:proofErr w:type="spellStart"/>
      <w:r w:rsidRPr="00D619E4">
        <w:rPr>
          <w:rFonts w:ascii="Arial" w:hAnsi="Arial" w:cs="Arial"/>
          <w:lang w:val="sk-SK"/>
        </w:rPr>
        <w:t>Sorento</w:t>
      </w:r>
      <w:proofErr w:type="spellEnd"/>
      <w:r w:rsidRPr="00D619E4">
        <w:rPr>
          <w:rFonts w:ascii="Arial" w:hAnsi="Arial" w:cs="Arial"/>
          <w:lang w:val="sk-SK"/>
        </w:rPr>
        <w:t xml:space="preserve"> v kategórii SUV s titulom „Ťahač karavanov roku 2022“, udeleným v spolupráci s britskou Asociáciou kempovania. Porota zvolila</w:t>
      </w:r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Sorento</w:t>
      </w:r>
      <w:proofErr w:type="spellEnd"/>
      <w:r w:rsidRPr="00D619E4">
        <w:rPr>
          <w:rFonts w:ascii="Arial" w:hAnsi="Arial" w:cs="Arial"/>
          <w:lang w:val="sk-SK"/>
        </w:rPr>
        <w:t xml:space="preserve"> s motorom 2,2 litra </w:t>
      </w:r>
      <w:proofErr w:type="spellStart"/>
      <w:r w:rsidRPr="00D619E4">
        <w:rPr>
          <w:rFonts w:ascii="Arial" w:hAnsi="Arial" w:cs="Arial"/>
          <w:lang w:val="sk-SK"/>
        </w:rPr>
        <w:t>CRDi</w:t>
      </w:r>
      <w:proofErr w:type="spellEnd"/>
      <w:r w:rsidRPr="00D619E4">
        <w:rPr>
          <w:rFonts w:ascii="Arial" w:hAnsi="Arial" w:cs="Arial"/>
          <w:lang w:val="sk-SK"/>
        </w:rPr>
        <w:t xml:space="preserve"> a </w:t>
      </w:r>
      <w:r w:rsidRPr="00D619E4">
        <w:rPr>
          <w:rFonts w:ascii="Arial" w:hAnsi="Arial" w:cs="Arial"/>
          <w:lang w:val="sk-SK"/>
        </w:rPr>
        <w:t>osemstupňovou</w:t>
      </w:r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dvojsp</w:t>
      </w:r>
      <w:r w:rsidRPr="00D619E4">
        <w:rPr>
          <w:rFonts w:ascii="Arial" w:hAnsi="Arial" w:cs="Arial"/>
          <w:lang w:val="sk-SK"/>
        </w:rPr>
        <w:t>ojkovou</w:t>
      </w:r>
      <w:proofErr w:type="spellEnd"/>
      <w:r w:rsidRPr="00D619E4">
        <w:rPr>
          <w:rFonts w:ascii="Arial" w:hAnsi="Arial" w:cs="Arial"/>
          <w:lang w:val="sk-SK"/>
        </w:rPr>
        <w:t xml:space="preserve"> prevodovkou za ideálne vozidlo pre všetkých, ktorí</w:t>
      </w:r>
      <w:r w:rsidRPr="00D619E4">
        <w:rPr>
          <w:rFonts w:ascii="Arial" w:hAnsi="Arial" w:cs="Arial"/>
          <w:lang w:val="sk-SK"/>
        </w:rPr>
        <w:t xml:space="preserve"> potrebujú často ťahať karavan alebo príves. </w:t>
      </w:r>
      <w:proofErr w:type="spellStart"/>
      <w:r w:rsidRPr="00D619E4">
        <w:rPr>
          <w:rFonts w:ascii="Arial" w:hAnsi="Arial" w:cs="Arial"/>
          <w:lang w:val="sk-SK"/>
        </w:rPr>
        <w:t>Sorento</w:t>
      </w:r>
      <w:proofErr w:type="spellEnd"/>
      <w:r w:rsidRPr="00D619E4">
        <w:rPr>
          <w:rFonts w:ascii="Arial" w:hAnsi="Arial" w:cs="Arial"/>
          <w:lang w:val="sk-SK"/>
        </w:rPr>
        <w:t xml:space="preserve"> vďaka výkonnému </w:t>
      </w:r>
      <w:r w:rsidRPr="00D619E4">
        <w:rPr>
          <w:rFonts w:ascii="Arial" w:hAnsi="Arial" w:cs="Arial"/>
          <w:lang w:val="sk-SK"/>
        </w:rPr>
        <w:t>naftovému motoru utiahne</w:t>
      </w:r>
      <w:r w:rsidRPr="00D619E4">
        <w:rPr>
          <w:rFonts w:ascii="Arial" w:hAnsi="Arial" w:cs="Arial"/>
          <w:lang w:val="sk-SK"/>
        </w:rPr>
        <w:t xml:space="preserve"> príves o hmotnosti až 2500 kg, pričom SUV samo o sebe </w:t>
      </w:r>
      <w:r w:rsidRPr="00D619E4">
        <w:rPr>
          <w:rFonts w:ascii="Arial" w:hAnsi="Arial" w:cs="Arial"/>
          <w:lang w:val="sk-SK"/>
        </w:rPr>
        <w:t>odvezie</w:t>
      </w:r>
      <w:r w:rsidRPr="00D619E4">
        <w:rPr>
          <w:rFonts w:ascii="Arial" w:hAnsi="Arial" w:cs="Arial"/>
          <w:lang w:val="sk-SK"/>
        </w:rPr>
        <w:t xml:space="preserve"> až sedem osôb, ponúka veľkorysý priestor pre náklad i cestujúcich a s ohľadom na použité technológie a ďalšie prvky výbavy zaručuje pohodlie a konektivitu na palube.</w:t>
      </w:r>
    </w:p>
    <w:p w14:paraId="11F171C7" w14:textId="77777777" w:rsidR="008E4119" w:rsidRPr="00D619E4" w:rsidRDefault="008E4119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76A6A8F2" w14:textId="12C67302" w:rsidR="008E4119" w:rsidRPr="00D619E4" w:rsidRDefault="008E4119" w:rsidP="00D619E4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 xml:space="preserve"> </w:t>
      </w:r>
      <w:r w:rsidRPr="00D619E4">
        <w:rPr>
          <w:rFonts w:ascii="Arial" w:hAnsi="Arial" w:cs="Arial"/>
          <w:b/>
          <w:lang w:val="sk-SK"/>
        </w:rPr>
        <w:t xml:space="preserve">Súťaž Auto roku magazínu </w:t>
      </w:r>
      <w:proofErr w:type="spellStart"/>
      <w:r w:rsidRPr="00D619E4">
        <w:rPr>
          <w:rFonts w:ascii="Arial" w:hAnsi="Arial" w:cs="Arial"/>
          <w:b/>
          <w:lang w:val="sk-SK"/>
        </w:rPr>
        <w:t>What</w:t>
      </w:r>
      <w:proofErr w:type="spellEnd"/>
      <w:r w:rsidRPr="00D619E4">
        <w:rPr>
          <w:rFonts w:ascii="Arial" w:hAnsi="Arial" w:cs="Arial"/>
          <w:b/>
          <w:lang w:val="sk-SK"/>
        </w:rPr>
        <w:t xml:space="preserve"> </w:t>
      </w:r>
      <w:proofErr w:type="spellStart"/>
      <w:r w:rsidRPr="00D619E4">
        <w:rPr>
          <w:rFonts w:ascii="Arial" w:hAnsi="Arial" w:cs="Arial"/>
          <w:b/>
          <w:lang w:val="sk-SK"/>
        </w:rPr>
        <w:t>Car</w:t>
      </w:r>
      <w:proofErr w:type="spellEnd"/>
      <w:r w:rsidRPr="00D619E4">
        <w:rPr>
          <w:rFonts w:ascii="Arial" w:hAnsi="Arial" w:cs="Arial"/>
          <w:b/>
          <w:lang w:val="sk-SK"/>
        </w:rPr>
        <w:t>?</w:t>
      </w:r>
    </w:p>
    <w:p w14:paraId="72AC3AF4" w14:textId="77777777" w:rsidR="008E4119" w:rsidRPr="00D619E4" w:rsidRDefault="008E4119" w:rsidP="00D619E4">
      <w:pPr>
        <w:pStyle w:val="NoSpacing"/>
        <w:jc w:val="both"/>
        <w:rPr>
          <w:rFonts w:ascii="Arial" w:hAnsi="Arial" w:cs="Arial"/>
          <w:lang w:val="sk-SK"/>
        </w:rPr>
      </w:pPr>
    </w:p>
    <w:p w14:paraId="0ED9FC53" w14:textId="2E03F877" w:rsidR="2130E1FA" w:rsidRPr="00D619E4" w:rsidRDefault="008E4119" w:rsidP="00E13763">
      <w:pPr>
        <w:pStyle w:val="NoSpacing"/>
        <w:jc w:val="both"/>
        <w:rPr>
          <w:rFonts w:ascii="Arial" w:hAnsi="Arial" w:cs="Arial"/>
          <w:lang w:val="sk-SK"/>
        </w:rPr>
      </w:pPr>
      <w:r w:rsidRPr="00D619E4">
        <w:rPr>
          <w:rFonts w:ascii="Arial" w:hAnsi="Arial" w:cs="Arial"/>
          <w:lang w:val="sk-SK"/>
        </w:rPr>
        <w:t xml:space="preserve">Spotrebiteľský magazín </w:t>
      </w:r>
      <w:proofErr w:type="spellStart"/>
      <w:r w:rsidRPr="00D619E4">
        <w:rPr>
          <w:rFonts w:ascii="Arial" w:hAnsi="Arial" w:cs="Arial"/>
          <w:lang w:val="sk-SK"/>
        </w:rPr>
        <w:t>What</w:t>
      </w:r>
      <w:proofErr w:type="spellEnd"/>
      <w:r w:rsidRPr="00D619E4">
        <w:rPr>
          <w:rFonts w:ascii="Arial" w:hAnsi="Arial" w:cs="Arial"/>
          <w:lang w:val="sk-SK"/>
        </w:rPr>
        <w:t xml:space="preserve"> </w:t>
      </w:r>
      <w:proofErr w:type="spellStart"/>
      <w:r w:rsidRPr="00D619E4">
        <w:rPr>
          <w:rFonts w:ascii="Arial" w:hAnsi="Arial" w:cs="Arial"/>
          <w:lang w:val="sk-SK"/>
        </w:rPr>
        <w:t>Car</w:t>
      </w:r>
      <w:proofErr w:type="spellEnd"/>
      <w:r w:rsidRPr="00D619E4">
        <w:rPr>
          <w:rFonts w:ascii="Arial" w:hAnsi="Arial" w:cs="Arial"/>
          <w:lang w:val="sk-SK"/>
        </w:rPr>
        <w:t>?</w:t>
      </w:r>
      <w:r w:rsidRPr="00D619E4">
        <w:rPr>
          <w:rFonts w:ascii="Arial" w:hAnsi="Arial" w:cs="Arial"/>
          <w:lang w:val="sk-SK"/>
        </w:rPr>
        <w:t xml:space="preserve"> každoročne vyberá najlepšie nové </w:t>
      </w:r>
      <w:r w:rsidRPr="00D619E4">
        <w:rPr>
          <w:rFonts w:ascii="Arial" w:hAnsi="Arial" w:cs="Arial"/>
          <w:lang w:val="sk-SK"/>
        </w:rPr>
        <w:t>vozidlá</w:t>
      </w:r>
      <w:r w:rsidRPr="00D619E4">
        <w:rPr>
          <w:rFonts w:ascii="Arial" w:hAnsi="Arial" w:cs="Arial"/>
          <w:lang w:val="sk-SK"/>
        </w:rPr>
        <w:t xml:space="preserve"> </w:t>
      </w:r>
      <w:r w:rsidRPr="00D619E4">
        <w:rPr>
          <w:rFonts w:ascii="Arial" w:hAnsi="Arial" w:cs="Arial"/>
          <w:lang w:val="sk-SK"/>
        </w:rPr>
        <w:t>v niekoľkých kategóriách. Cenu môže získať také vozidlo, ktoré</w:t>
      </w:r>
      <w:r w:rsidRPr="00D619E4">
        <w:rPr>
          <w:rFonts w:ascii="Arial" w:hAnsi="Arial" w:cs="Arial"/>
          <w:lang w:val="sk-SK"/>
        </w:rPr>
        <w:t xml:space="preserve"> bol</w:t>
      </w:r>
      <w:r w:rsidRPr="00D619E4">
        <w:rPr>
          <w:rFonts w:ascii="Arial" w:hAnsi="Arial" w:cs="Arial"/>
          <w:lang w:val="sk-SK"/>
        </w:rPr>
        <w:t>o otestované</w:t>
      </w:r>
      <w:r w:rsidRPr="00D619E4">
        <w:rPr>
          <w:rFonts w:ascii="Arial" w:hAnsi="Arial" w:cs="Arial"/>
          <w:lang w:val="sk-SK"/>
        </w:rPr>
        <w:t xml:space="preserve"> v priamom porovnaní s príslušnými konkurentmi, a to priamo v prevádzke a vo vyhradených skúšobných priestoroch; testovanie vykonáva tím</w:t>
      </w:r>
      <w:r w:rsidRPr="00D619E4">
        <w:rPr>
          <w:rFonts w:ascii="Arial" w:hAnsi="Arial" w:cs="Arial"/>
          <w:lang w:val="sk-SK"/>
        </w:rPr>
        <w:t xml:space="preserve"> skúšobných komisárov redakcie </w:t>
      </w:r>
      <w:proofErr w:type="spellStart"/>
      <w:r w:rsidRPr="00D619E4">
        <w:rPr>
          <w:rFonts w:ascii="Arial" w:hAnsi="Arial" w:cs="Arial"/>
          <w:lang w:val="sk-SK"/>
        </w:rPr>
        <w:t>W</w:t>
      </w:r>
      <w:r w:rsidR="00E13763">
        <w:rPr>
          <w:rFonts w:ascii="Arial" w:hAnsi="Arial" w:cs="Arial"/>
          <w:lang w:val="sk-SK"/>
        </w:rPr>
        <w:t>hat</w:t>
      </w:r>
      <w:proofErr w:type="spellEnd"/>
      <w:r w:rsidR="00E13763">
        <w:rPr>
          <w:rFonts w:ascii="Arial" w:hAnsi="Arial" w:cs="Arial"/>
          <w:lang w:val="sk-SK"/>
        </w:rPr>
        <w:t xml:space="preserve"> </w:t>
      </w:r>
      <w:proofErr w:type="spellStart"/>
      <w:r w:rsidR="00E13763">
        <w:rPr>
          <w:rFonts w:ascii="Arial" w:hAnsi="Arial" w:cs="Arial"/>
          <w:lang w:val="sk-SK"/>
        </w:rPr>
        <w:t>Car</w:t>
      </w:r>
      <w:proofErr w:type="spellEnd"/>
      <w:r w:rsidR="00E13763">
        <w:rPr>
          <w:rFonts w:ascii="Arial" w:hAnsi="Arial" w:cs="Arial"/>
          <w:lang w:val="sk-SK"/>
        </w:rPr>
        <w:t>?</w:t>
      </w:r>
      <w:bookmarkStart w:id="0" w:name="_GoBack"/>
      <w:bookmarkEnd w:id="0"/>
      <w:r w:rsidRPr="00D619E4">
        <w:rPr>
          <w:rFonts w:ascii="Arial" w:hAnsi="Arial" w:cs="Arial"/>
          <w:lang w:val="sk-SK"/>
        </w:rPr>
        <w:t>. Z víťazov jednotlivých kategórií je následn</w:t>
      </w:r>
      <w:r w:rsidR="00D619E4" w:rsidRPr="00D619E4">
        <w:rPr>
          <w:rFonts w:ascii="Arial" w:hAnsi="Arial" w:cs="Arial"/>
          <w:lang w:val="sk-SK"/>
        </w:rPr>
        <w:t>e vybraný celkový víťaz súťaže „Auto roku“</w:t>
      </w:r>
      <w:r w:rsidRPr="00D619E4">
        <w:rPr>
          <w:rFonts w:ascii="Arial" w:hAnsi="Arial" w:cs="Arial"/>
          <w:lang w:val="sk-SK"/>
        </w:rPr>
        <w:t>.</w:t>
      </w:r>
    </w:p>
    <w:p w14:paraId="0D7F93AA" w14:textId="77777777" w:rsidR="008E4119" w:rsidRPr="00D619E4" w:rsidRDefault="008E4119" w:rsidP="002B2D06">
      <w:pPr>
        <w:pStyle w:val="NoSpacing"/>
        <w:rPr>
          <w:rFonts w:ascii="Arial" w:hAnsi="Arial" w:cs="Arial"/>
          <w:lang w:val="sk-SK"/>
        </w:rPr>
      </w:pPr>
    </w:p>
    <w:p w14:paraId="7D9171C8" w14:textId="58C5C98E" w:rsidR="2130E1FA" w:rsidRPr="00D619E4" w:rsidRDefault="2130E1FA" w:rsidP="002B2D06">
      <w:pPr>
        <w:pStyle w:val="NoSpacing"/>
        <w:rPr>
          <w:rFonts w:ascii="Arial" w:hAnsi="Arial" w:cs="Arial"/>
          <w:lang w:val="sk-SK"/>
        </w:rPr>
      </w:pPr>
    </w:p>
    <w:p w14:paraId="32622004" w14:textId="145F7756" w:rsidR="2130E1FA" w:rsidRPr="00A433DA" w:rsidRDefault="2130E1FA" w:rsidP="4813351E">
      <w:pPr>
        <w:spacing w:line="276" w:lineRule="auto"/>
        <w:jc w:val="center"/>
      </w:pPr>
      <w:r w:rsidRPr="00A433DA">
        <w:rPr>
          <w:rFonts w:ascii="Arial" w:eastAsia="Arial" w:hAnsi="Arial" w:cs="Arial"/>
          <w:color w:val="212121"/>
        </w:rPr>
        <w:t># # #</w:t>
      </w:r>
    </w:p>
    <w:p w14:paraId="62C1C87D" w14:textId="77777777" w:rsidR="0063646E" w:rsidRPr="00A433DA" w:rsidRDefault="0063646E" w:rsidP="005179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0463F60E" w14:textId="32CAD584" w:rsidR="00E3703B" w:rsidRPr="00A433DA" w:rsidRDefault="00E3703B">
      <w:pPr>
        <w:rPr>
          <w:rFonts w:ascii="Arial" w:hAnsi="Arial" w:cs="Arial"/>
        </w:rPr>
      </w:pPr>
    </w:p>
    <w:p w14:paraId="2A6E05DE" w14:textId="59E3D21D" w:rsidR="00AF666D" w:rsidRPr="00A433DA" w:rsidRDefault="00AF666D">
      <w:pPr>
        <w:rPr>
          <w:rFonts w:ascii="Arial" w:hAnsi="Arial" w:cs="Arial"/>
        </w:rPr>
      </w:pPr>
    </w:p>
    <w:p w14:paraId="140092C8" w14:textId="77777777" w:rsidR="00AF666D" w:rsidRPr="00A433DA" w:rsidRDefault="00AF666D">
      <w:pPr>
        <w:rPr>
          <w:rFonts w:ascii="Arial" w:hAnsi="Arial" w:cs="Arial"/>
        </w:rPr>
      </w:pPr>
    </w:p>
    <w:sectPr w:rsidR="00AF666D" w:rsidRPr="00A433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52811"/>
    <w:multiLevelType w:val="hybridMultilevel"/>
    <w:tmpl w:val="8C540CD4"/>
    <w:lvl w:ilvl="0" w:tplc="660A1EAC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831CD"/>
    <w:multiLevelType w:val="hybridMultilevel"/>
    <w:tmpl w:val="FFFFFFFF"/>
    <w:lvl w:ilvl="0" w:tplc="A0B6E254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E08E1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F6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FC28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CA4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7EC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06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1C09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83A1C"/>
    <w:multiLevelType w:val="hybridMultilevel"/>
    <w:tmpl w:val="12BE44D2"/>
    <w:lvl w:ilvl="0" w:tplc="7E06461A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4C2D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1EA8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2C68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5C1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48AC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5628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040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EC3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4442F"/>
    <w:multiLevelType w:val="multilevel"/>
    <w:tmpl w:val="09E25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831E4"/>
    <w:multiLevelType w:val="hybridMultilevel"/>
    <w:tmpl w:val="8C121D3E"/>
    <w:lvl w:ilvl="0" w:tplc="253E3C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DC6815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B3257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0A86EE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8B878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CFC2D8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96527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096B0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3563A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 w15:restartNumberingAfterBreak="0">
    <w:nsid w:val="354B443A"/>
    <w:multiLevelType w:val="multilevel"/>
    <w:tmpl w:val="6026E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C283E3E"/>
    <w:multiLevelType w:val="multilevel"/>
    <w:tmpl w:val="321CB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3"/>
  </w:num>
  <w:num w:numId="5">
    <w:abstractNumId w:val="0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DQxMLewMDS3MLVQ0lEKTi0uzszPAykwrAUAwpUREiwAAAA="/>
  </w:docVars>
  <w:rsids>
    <w:rsidRoot w:val="00517985"/>
    <w:rsid w:val="00011792"/>
    <w:rsid w:val="00012FBC"/>
    <w:rsid w:val="0001727E"/>
    <w:rsid w:val="00053DB4"/>
    <w:rsid w:val="00070AD2"/>
    <w:rsid w:val="0008532E"/>
    <w:rsid w:val="00085680"/>
    <w:rsid w:val="000A16F7"/>
    <w:rsid w:val="000A7584"/>
    <w:rsid w:val="000A77BB"/>
    <w:rsid w:val="000C534B"/>
    <w:rsid w:val="000D1943"/>
    <w:rsid w:val="000F155D"/>
    <w:rsid w:val="000F73C5"/>
    <w:rsid w:val="0010334F"/>
    <w:rsid w:val="0011180B"/>
    <w:rsid w:val="00112F95"/>
    <w:rsid w:val="0011524C"/>
    <w:rsid w:val="00120751"/>
    <w:rsid w:val="00121A1C"/>
    <w:rsid w:val="00130765"/>
    <w:rsid w:val="0013571B"/>
    <w:rsid w:val="001466F3"/>
    <w:rsid w:val="00146ABA"/>
    <w:rsid w:val="001608DC"/>
    <w:rsid w:val="00160A6B"/>
    <w:rsid w:val="00165EAA"/>
    <w:rsid w:val="0017435D"/>
    <w:rsid w:val="0019186F"/>
    <w:rsid w:val="001A43B2"/>
    <w:rsid w:val="001B07FA"/>
    <w:rsid w:val="001E4396"/>
    <w:rsid w:val="001F5F04"/>
    <w:rsid w:val="00200195"/>
    <w:rsid w:val="00232627"/>
    <w:rsid w:val="00254A80"/>
    <w:rsid w:val="00254FB1"/>
    <w:rsid w:val="002566B5"/>
    <w:rsid w:val="00266020"/>
    <w:rsid w:val="00267681"/>
    <w:rsid w:val="00272D6C"/>
    <w:rsid w:val="00291365"/>
    <w:rsid w:val="0029179F"/>
    <w:rsid w:val="00291EAB"/>
    <w:rsid w:val="002A2DCF"/>
    <w:rsid w:val="002B2D06"/>
    <w:rsid w:val="002C31CE"/>
    <w:rsid w:val="002C3D75"/>
    <w:rsid w:val="002D37FB"/>
    <w:rsid w:val="002E6B78"/>
    <w:rsid w:val="002F1978"/>
    <w:rsid w:val="002F76E0"/>
    <w:rsid w:val="00330981"/>
    <w:rsid w:val="00331428"/>
    <w:rsid w:val="00335959"/>
    <w:rsid w:val="00343B4B"/>
    <w:rsid w:val="0035673B"/>
    <w:rsid w:val="00363F8D"/>
    <w:rsid w:val="00364EB2"/>
    <w:rsid w:val="00394001"/>
    <w:rsid w:val="003944A0"/>
    <w:rsid w:val="003B1227"/>
    <w:rsid w:val="003C5EF3"/>
    <w:rsid w:val="003D138B"/>
    <w:rsid w:val="003D1846"/>
    <w:rsid w:val="003D3503"/>
    <w:rsid w:val="003D7FBF"/>
    <w:rsid w:val="003E45DE"/>
    <w:rsid w:val="003F0E4B"/>
    <w:rsid w:val="003F3526"/>
    <w:rsid w:val="003F3C10"/>
    <w:rsid w:val="003F4048"/>
    <w:rsid w:val="003F5F48"/>
    <w:rsid w:val="00403830"/>
    <w:rsid w:val="00415649"/>
    <w:rsid w:val="004202EF"/>
    <w:rsid w:val="00421B92"/>
    <w:rsid w:val="004267CB"/>
    <w:rsid w:val="00430E36"/>
    <w:rsid w:val="00431B56"/>
    <w:rsid w:val="00442DAC"/>
    <w:rsid w:val="00452404"/>
    <w:rsid w:val="00453358"/>
    <w:rsid w:val="004753F2"/>
    <w:rsid w:val="004863C3"/>
    <w:rsid w:val="00491454"/>
    <w:rsid w:val="00492024"/>
    <w:rsid w:val="00493907"/>
    <w:rsid w:val="00497813"/>
    <w:rsid w:val="004A2748"/>
    <w:rsid w:val="004B007A"/>
    <w:rsid w:val="004C51C9"/>
    <w:rsid w:val="004E0D7D"/>
    <w:rsid w:val="004E160F"/>
    <w:rsid w:val="004E1AB8"/>
    <w:rsid w:val="004E582C"/>
    <w:rsid w:val="004E753A"/>
    <w:rsid w:val="004F2BDF"/>
    <w:rsid w:val="00500F34"/>
    <w:rsid w:val="0051239B"/>
    <w:rsid w:val="00512F85"/>
    <w:rsid w:val="00517985"/>
    <w:rsid w:val="00522D07"/>
    <w:rsid w:val="00533FED"/>
    <w:rsid w:val="005543BE"/>
    <w:rsid w:val="005617D1"/>
    <w:rsid w:val="005759F2"/>
    <w:rsid w:val="00580A5E"/>
    <w:rsid w:val="00581E2B"/>
    <w:rsid w:val="00584223"/>
    <w:rsid w:val="005A0AFE"/>
    <w:rsid w:val="005A7A3F"/>
    <w:rsid w:val="005A7E84"/>
    <w:rsid w:val="005C3747"/>
    <w:rsid w:val="005C40F8"/>
    <w:rsid w:val="005D5721"/>
    <w:rsid w:val="005F47E5"/>
    <w:rsid w:val="00626B30"/>
    <w:rsid w:val="0062730F"/>
    <w:rsid w:val="006330FF"/>
    <w:rsid w:val="00635BB3"/>
    <w:rsid w:val="0063646E"/>
    <w:rsid w:val="00642EB2"/>
    <w:rsid w:val="006454DA"/>
    <w:rsid w:val="00646FC5"/>
    <w:rsid w:val="00653A92"/>
    <w:rsid w:val="00654D80"/>
    <w:rsid w:val="00657F73"/>
    <w:rsid w:val="00664ECD"/>
    <w:rsid w:val="0066558D"/>
    <w:rsid w:val="00675972"/>
    <w:rsid w:val="0067631C"/>
    <w:rsid w:val="00691AD8"/>
    <w:rsid w:val="00695BC8"/>
    <w:rsid w:val="006A65F4"/>
    <w:rsid w:val="006A6F96"/>
    <w:rsid w:val="006B0509"/>
    <w:rsid w:val="006B0C0C"/>
    <w:rsid w:val="006B6EC1"/>
    <w:rsid w:val="006D4E7E"/>
    <w:rsid w:val="006D6F37"/>
    <w:rsid w:val="006E60BC"/>
    <w:rsid w:val="006E6F9B"/>
    <w:rsid w:val="006F11DA"/>
    <w:rsid w:val="006F497B"/>
    <w:rsid w:val="006F7186"/>
    <w:rsid w:val="0070730B"/>
    <w:rsid w:val="00710691"/>
    <w:rsid w:val="007238CA"/>
    <w:rsid w:val="00730D3A"/>
    <w:rsid w:val="00735D03"/>
    <w:rsid w:val="00740266"/>
    <w:rsid w:val="00740F07"/>
    <w:rsid w:val="00761FA8"/>
    <w:rsid w:val="00764ADC"/>
    <w:rsid w:val="00764EC1"/>
    <w:rsid w:val="00767675"/>
    <w:rsid w:val="007679C1"/>
    <w:rsid w:val="0077459C"/>
    <w:rsid w:val="007771D0"/>
    <w:rsid w:val="007A2276"/>
    <w:rsid w:val="007A66D5"/>
    <w:rsid w:val="007B3C1D"/>
    <w:rsid w:val="007B6F44"/>
    <w:rsid w:val="007C3898"/>
    <w:rsid w:val="007C5566"/>
    <w:rsid w:val="007D43EA"/>
    <w:rsid w:val="007E744D"/>
    <w:rsid w:val="007E7859"/>
    <w:rsid w:val="0081232A"/>
    <w:rsid w:val="00813C38"/>
    <w:rsid w:val="00840726"/>
    <w:rsid w:val="00840843"/>
    <w:rsid w:val="008626BB"/>
    <w:rsid w:val="008645FD"/>
    <w:rsid w:val="008819A2"/>
    <w:rsid w:val="00893B84"/>
    <w:rsid w:val="008A3F61"/>
    <w:rsid w:val="008B0539"/>
    <w:rsid w:val="008B0B44"/>
    <w:rsid w:val="008E187F"/>
    <w:rsid w:val="008E329B"/>
    <w:rsid w:val="008E4119"/>
    <w:rsid w:val="008E5EAC"/>
    <w:rsid w:val="008F4328"/>
    <w:rsid w:val="00900DC3"/>
    <w:rsid w:val="00916E17"/>
    <w:rsid w:val="00920EF4"/>
    <w:rsid w:val="009316F0"/>
    <w:rsid w:val="00936AE0"/>
    <w:rsid w:val="009409F8"/>
    <w:rsid w:val="00943926"/>
    <w:rsid w:val="0095216D"/>
    <w:rsid w:val="009571CE"/>
    <w:rsid w:val="0096565F"/>
    <w:rsid w:val="009A6DBE"/>
    <w:rsid w:val="009B3756"/>
    <w:rsid w:val="009B42CA"/>
    <w:rsid w:val="009B5238"/>
    <w:rsid w:val="009C1171"/>
    <w:rsid w:val="009C18B9"/>
    <w:rsid w:val="009D082F"/>
    <w:rsid w:val="009F7F56"/>
    <w:rsid w:val="00A0655F"/>
    <w:rsid w:val="00A06E0B"/>
    <w:rsid w:val="00A228F0"/>
    <w:rsid w:val="00A40AFB"/>
    <w:rsid w:val="00A433DA"/>
    <w:rsid w:val="00A45D95"/>
    <w:rsid w:val="00A52952"/>
    <w:rsid w:val="00A534C3"/>
    <w:rsid w:val="00A54D28"/>
    <w:rsid w:val="00A5717E"/>
    <w:rsid w:val="00A736A2"/>
    <w:rsid w:val="00A739D3"/>
    <w:rsid w:val="00A86E94"/>
    <w:rsid w:val="00A955B4"/>
    <w:rsid w:val="00AB324C"/>
    <w:rsid w:val="00AB4AD5"/>
    <w:rsid w:val="00AD0FBB"/>
    <w:rsid w:val="00AE5A3D"/>
    <w:rsid w:val="00AF6642"/>
    <w:rsid w:val="00AF666D"/>
    <w:rsid w:val="00B04737"/>
    <w:rsid w:val="00B05F01"/>
    <w:rsid w:val="00B1682D"/>
    <w:rsid w:val="00B25C38"/>
    <w:rsid w:val="00B3438C"/>
    <w:rsid w:val="00B41EDD"/>
    <w:rsid w:val="00B51E8B"/>
    <w:rsid w:val="00B52695"/>
    <w:rsid w:val="00B527C3"/>
    <w:rsid w:val="00B540CF"/>
    <w:rsid w:val="00B641BE"/>
    <w:rsid w:val="00B671F2"/>
    <w:rsid w:val="00B85D4A"/>
    <w:rsid w:val="00B94C95"/>
    <w:rsid w:val="00B95D3A"/>
    <w:rsid w:val="00B95EB9"/>
    <w:rsid w:val="00B972C8"/>
    <w:rsid w:val="00BA6590"/>
    <w:rsid w:val="00BA7603"/>
    <w:rsid w:val="00BB5322"/>
    <w:rsid w:val="00BC6629"/>
    <w:rsid w:val="00BC7854"/>
    <w:rsid w:val="00BD3CAA"/>
    <w:rsid w:val="00BE1987"/>
    <w:rsid w:val="00C110D6"/>
    <w:rsid w:val="00C351B5"/>
    <w:rsid w:val="00C43ED7"/>
    <w:rsid w:val="00C45B36"/>
    <w:rsid w:val="00C47F80"/>
    <w:rsid w:val="00C518FF"/>
    <w:rsid w:val="00C5191B"/>
    <w:rsid w:val="00C7089B"/>
    <w:rsid w:val="00C82EC3"/>
    <w:rsid w:val="00C90873"/>
    <w:rsid w:val="00CA2666"/>
    <w:rsid w:val="00CA3F43"/>
    <w:rsid w:val="00CE214C"/>
    <w:rsid w:val="00CE4E2F"/>
    <w:rsid w:val="00CF3F38"/>
    <w:rsid w:val="00D160AB"/>
    <w:rsid w:val="00D21D63"/>
    <w:rsid w:val="00D2518D"/>
    <w:rsid w:val="00D30593"/>
    <w:rsid w:val="00D46798"/>
    <w:rsid w:val="00D54E4D"/>
    <w:rsid w:val="00D57014"/>
    <w:rsid w:val="00D619E4"/>
    <w:rsid w:val="00D827CE"/>
    <w:rsid w:val="00D82EF2"/>
    <w:rsid w:val="00D8422F"/>
    <w:rsid w:val="00D9202D"/>
    <w:rsid w:val="00D949C5"/>
    <w:rsid w:val="00DC1EEE"/>
    <w:rsid w:val="00DC3052"/>
    <w:rsid w:val="00DE06E6"/>
    <w:rsid w:val="00DF0B67"/>
    <w:rsid w:val="00E13763"/>
    <w:rsid w:val="00E22599"/>
    <w:rsid w:val="00E250CF"/>
    <w:rsid w:val="00E3703B"/>
    <w:rsid w:val="00E44536"/>
    <w:rsid w:val="00E44D59"/>
    <w:rsid w:val="00E516C8"/>
    <w:rsid w:val="00E60848"/>
    <w:rsid w:val="00E83D9F"/>
    <w:rsid w:val="00E9390A"/>
    <w:rsid w:val="00EA7FF5"/>
    <w:rsid w:val="00EE27DE"/>
    <w:rsid w:val="00EE7A2E"/>
    <w:rsid w:val="00EF50E1"/>
    <w:rsid w:val="00EF589C"/>
    <w:rsid w:val="00EF619D"/>
    <w:rsid w:val="00F53197"/>
    <w:rsid w:val="00F76C0B"/>
    <w:rsid w:val="00F84755"/>
    <w:rsid w:val="00FB5D70"/>
    <w:rsid w:val="00FB77DA"/>
    <w:rsid w:val="00FC19A5"/>
    <w:rsid w:val="00FF1F4C"/>
    <w:rsid w:val="00FF2286"/>
    <w:rsid w:val="00FF2292"/>
    <w:rsid w:val="01CD4545"/>
    <w:rsid w:val="17AF535B"/>
    <w:rsid w:val="18140C64"/>
    <w:rsid w:val="195316AE"/>
    <w:rsid w:val="2130E1FA"/>
    <w:rsid w:val="2433B7B5"/>
    <w:rsid w:val="26E88516"/>
    <w:rsid w:val="2B7E62AD"/>
    <w:rsid w:val="3C2A1662"/>
    <w:rsid w:val="442409FC"/>
    <w:rsid w:val="4585038B"/>
    <w:rsid w:val="4813351E"/>
    <w:rsid w:val="4D1F5A04"/>
    <w:rsid w:val="52EBB224"/>
    <w:rsid w:val="538CC2F0"/>
    <w:rsid w:val="589D637B"/>
    <w:rsid w:val="5BAEC456"/>
    <w:rsid w:val="732FF8F8"/>
    <w:rsid w:val="7C2005DE"/>
    <w:rsid w:val="7D00102C"/>
    <w:rsid w:val="7E7E9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5BC14"/>
  <w15:chartTrackingRefBased/>
  <w15:docId w15:val="{011C9C50-9772-4878-95EB-43FD86208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17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17985"/>
  </w:style>
  <w:style w:type="character" w:customStyle="1" w:styleId="eop">
    <w:name w:val="eop"/>
    <w:basedOn w:val="DefaultParagraphFont"/>
    <w:rsid w:val="00517985"/>
  </w:style>
  <w:style w:type="paragraph" w:customStyle="1" w:styleId="xxmsonormal">
    <w:name w:val="x_x_msonormal"/>
    <w:basedOn w:val="Normal"/>
    <w:rsid w:val="00517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AF6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9316F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E0D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D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D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D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D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D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D7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sid w:val="006F49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4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8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0B5364-343C-43C6-B3D1-9B09806FFA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190342-78AC-421F-B799-1C7CBEEBAE15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c8da104e-6a1d-4b01-a720-a1e29024104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A487515-F850-4EB3-8E84-DC46F36539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1</Words>
  <Characters>3545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2-01-26T17:24:00Z</dcterms:created>
  <dcterms:modified xsi:type="dcterms:W3CDTF">2022-01-2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